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b8cbba3ea1c8e235638509d6a0a24754a6e67c5"/>
    <w:p>
      <w:pPr>
        <w:pStyle w:val="Heading1"/>
      </w:pPr>
      <w:r>
        <w:t xml:space="preserve">Internship Application Letter for Electronics Engineer Position</w:t>
      </w:r>
    </w:p>
    <w:p>
      <w:pPr>
        <w:pStyle w:val="FirstParagraph"/>
      </w:pPr>
      <w:r>
        <w:t xml:space="preserve">Alexandre Dubois</w:t>
      </w:r>
    </w:p>
    <w:p>
      <w:pPr>
        <w:pStyle w:val="BodyText"/>
      </w:pPr>
      <w:r>
        <w:t xml:space="preserve">5 Rue de la Sorbonne, 75005 Paris, France</w:t>
      </w:r>
    </w:p>
    <w:p>
      <w:pPr>
        <w:pStyle w:val="BodyText"/>
      </w:pPr>
      <w:r>
        <w:t xml:space="preserve">+33 6 12 34 56 78 | alex.dubois@email.com</w:t>
      </w:r>
    </w:p>
    <w:p>
      <w:pPr>
        <w:pStyle w:val="BodyText"/>
      </w:pPr>
      <w:r>
        <w:t xml:space="preserve">May 28, 2024</w:t>
      </w:r>
    </w:p>
    <w:p>
      <w:pPr>
        <w:pStyle w:val="BodyText"/>
      </w:pPr>
      <w:r>
        <w:t xml:space="preserve">Hiring Manager</w:t>
      </w:r>
    </w:p>
    <w:p>
      <w:pPr>
        <w:pStyle w:val="BodyText"/>
      </w:pPr>
      <w:r>
        <w:t xml:space="preserve">SigmaTech Innovations S.A.</w:t>
      </w:r>
    </w:p>
    <w:p>
      <w:pPr>
        <w:pStyle w:val="BodyText"/>
      </w:pPr>
      <w:r>
        <w:t xml:space="preserve">15 Boulevard de la Tour-Maubourg</w:t>
      </w:r>
    </w:p>
    <w:p>
      <w:pPr>
        <w:pStyle w:val="BodyText"/>
      </w:pPr>
      <w:r>
        <w:t xml:space="preserve">75007 Paris, France</w:t>
      </w:r>
    </w:p>
    <w:bookmarkStart w:id="20" w:name="X18967c278b8a5605425b477840989bd93f58c59"/>
    <w:p>
      <w:pPr>
        <w:pStyle w:val="Heading2"/>
      </w:pPr>
      <w:r>
        <w:t xml:space="preserve">Subject: Application for Electronics Engineer Internship Position in France Paris</w:t>
      </w:r>
    </w:p>
    <w:p>
      <w:pPr>
        <w:pStyle w:val="FirstParagraph"/>
      </w:pPr>
      <w:r>
        <w:t xml:space="preserve">Dear Hiring Manager,</w:t>
      </w:r>
    </w:p>
    <w:p>
      <w:pPr>
        <w:pStyle w:val="BodyText"/>
      </w:pPr>
      <w:r>
        <w:t xml:space="preserve">As a passionate and technically skilled Electronics Engineering student at the École Polytechnique de Paris with a profound admiration for innovation in European technology hubs, I am writing to express my enthusiastic interest in the Electronics Engineer Internship position at SigmaTech Innovations. This Internship Application Letter serves as my formal submission for your summer internship program, which aligns perfectly with my academic trajectory and professional aspirations within France Paris's dynamic tech ecosystem.</w:t>
      </w:r>
    </w:p>
    <w:p>
      <w:pPr>
        <w:pStyle w:val="BodyText"/>
      </w:pPr>
      <w:r>
        <w:t xml:space="preserve">My academic journey has been meticulously designed to cultivate expertise directly relevant to the challenges and opportunities presented by cutting-edge electronics development in France Paris. Currently pursuing a Master's in Advanced Electronics Systems at École Polytechnique, I have completed rigorous coursework spanning analog/digital circuit design, embedded systems programming (ARM Cortex-M series), RF communications, and power electronics optimization. My thesis project on "Low-Power IoT Sensor Networks for Smart City Infrastructure" – conducted in collaboration with the CNRS Paris research lab – involved designing a 5G-compatible sensor node using STM32 microcontrollers and LoRaWAN protocols, resulting in a 40% energy reduction compared to existing solutions. This hands-on experience has solidified my proficiency with industry-standard tools including Altium Designer, MATLAB/Simulink, and NI LabVIEW – skills I am eager to apply within your Paris-based R&amp;D department.</w:t>
      </w:r>
    </w:p>
    <w:p>
      <w:pPr>
        <w:pStyle w:val="BodyText"/>
      </w:pPr>
      <w:r>
        <w:t xml:space="preserve">What particularly excites me about this opportunity is SigmaTech Innovations' leadership in developing next-generation semiconductor solutions for automotive electronics. As France Paris emerges as a pivotal European center for autonomous vehicle technology, your work on AI-powered driver assistance systems represents the exact convergence of my technical interests and regional industry evolution. I have closely followed your recent breakthrough in thermal management systems for electric vehicle battery packs (featured in IEEE Spectrum), which demonstrates precisely the kind of impactful engineering innovation I aspire to contribute to as an Electronics Engineer intern. The prospect of learning from your team while operating within France Paris' vibrant tech community – where 34% of European semiconductor startups are headquartered – is a professional catalyst I cannot overlook.</w:t>
      </w:r>
    </w:p>
    <w:p>
      <w:pPr>
        <w:pStyle w:val="BodyText"/>
      </w:pPr>
      <w:r>
        <w:t xml:space="preserve">My internship experience at STMicroelectronics' R&amp;D campus in Crolles (near Grenoble) provided crucial exposure to French industrial standards. As an intern, I supported the validation team in developing automotive-grade CAN bus interfaces, performing EMI/EMC testing according to ISO 11452-2 protocols. This role demanded meticulous adherence to French technical documentation practices and cross-functional collaboration with German and Japanese engineering teams – experiences that have prepared me for SigmaTech's multicultural environment. I also organized a workshop on PCB design optimization for the local IEEE Paris chapter, demonstrating my commitment to knowledge sharing within France Paris' engineering community.</w:t>
      </w:r>
    </w:p>
    <w:p>
      <w:pPr>
        <w:pStyle w:val="BodyText"/>
      </w:pPr>
      <w:r>
        <w:t xml:space="preserve">What sets my approach as an Electronics Engineer apart is my dual focus on technical excellence and cultural fluency. As a native French speaker with advanced English proficiency (C1 level) and basic German (B1), I navigate international project teams seamlessly. My recent participation in the "Innov'Up" startup accelerator program in Paris honed my ability to translate complex technical concepts into strategic business value – a skill vital for your product development cycle. I understand that within France Paris, engineering success extends beyond circuit diagrams to encompass regulatory compliance (CE marking), sustainability mandates under EU Green Deal initiatives, and collaborative innovation within the</w:t>
      </w:r>
      <w:r>
        <w:t xml:space="preserve"> </w:t>
      </w:r>
      <w:r>
        <w:t xml:space="preserve">France Paris</w:t>
      </w:r>
      <w:r>
        <w:t xml:space="preserve"> </w:t>
      </w:r>
      <w:r>
        <w:t xml:space="preserve">tech ecosystem.</w:t>
      </w:r>
    </w:p>
    <w:p>
      <w:pPr>
        <w:pStyle w:val="BodyText"/>
      </w:pPr>
      <w:r>
        <w:t xml:space="preserve">I am particularly drawn to SigmaTech's commitment to mentoring future engineers. Your partnership with École Polytechnique for the "Future Innovators" scholarship program aligns with my belief that sustainable technological advancement requires nurturing talent – a philosophy I embody through my volunteer work teaching electronics fundamentals at Parisian public high schools. This</w:t>
      </w:r>
      <w:r>
        <w:t xml:space="preserve"> </w:t>
      </w:r>
      <w:r>
        <w:t xml:space="preserve">Internship Application Letter</w:t>
      </w:r>
      <w:r>
        <w:t xml:space="preserve"> </w:t>
      </w:r>
      <w:r>
        <w:t xml:space="preserve">represents not just an opportunity to contribute, but a chance to immerse myself in the rigorous engineering culture that has made France Paris a magnet for global talent. As someone who regularly attends events like the Paris Tech Week and SEMICON Europa at Porte de Versailles, I am deeply familiar with how your company's work intersects with France's broader industrial strategy.</w:t>
      </w:r>
    </w:p>
    <w:p>
      <w:pPr>
        <w:pStyle w:val="BodyText"/>
      </w:pPr>
      <w:r>
        <w:t xml:space="preserve">My technical competencies directly address SigmaTech's current projects: I have successfully designed multi-layer PCBs for 2.4GHz RF modules (with 98% signal integrity compliance), developed firmware for MEMS sensors using FreeRTOS, and conducted failure analysis on automotive-grade components using thermal imaging techniques. Most relevant to your upcoming electric mobility initiative, I recently simulated thermal runaway scenarios in lithium-ion battery packs using COMSOL Multiphysics – a tool I believe will accelerate your current research efforts. My academic record (3.9/4.0 GPA) and technical projects demonstrate consistent ability to deliver results under tight deadlines, a critical asset for your summer development cycle.</w:t>
      </w:r>
    </w:p>
    <w:p>
      <w:pPr>
        <w:pStyle w:val="BodyText"/>
      </w:pPr>
      <w:r>
        <w:t xml:space="preserve">As an Electronics Engineer who has chosen to pursue my professional development in France Paris, I am deeply committed to contributing meaningfully to this region's technological sovereignty. The French government's strategic investment in semiconductor manufacturing (including the €5 billion "Plan SemiConducteurs") creates unprecedented momentum for companies like SigmaTech, and I am eager to apply my skills within this transformative context. My resume details additional projects including a Bluetooth 5.0 audio codec optimization that reduced power consumption by 30%, and my portfolio of circuit designs is available upon request.</w:t>
      </w:r>
    </w:p>
    <w:p>
      <w:pPr>
        <w:pStyle w:val="BodyText"/>
      </w:pPr>
      <w:r>
        <w:t xml:space="preserve">Thank you for considering my application for the Electronics Engineer internship position at your Paris headquarters. I am confident that my technical foundation, cultural adaptability, and passion for innovation align precisely with SigmaTech's mission. I would welcome the opportunity to discuss how my skills in analog/digital design, embedded systems development, and cross-cultural collaboration can support your team's objectives during this critical phase of France Paris' technological evolution. Please find my detailed resume attached to this Internship Application Letter, and I am available for an interview at your earliest convenience.</w:t>
      </w:r>
    </w:p>
    <w:p>
      <w:pPr>
        <w:pStyle w:val="BodyText"/>
      </w:pPr>
      <w:r>
        <w:t xml:space="preserve">With sincere appreciation for the opportunity,</w:t>
      </w:r>
    </w:p>
    <w:p>
      <w:pPr>
        <w:pStyle w:val="BodyText"/>
      </w:pPr>
      <w:r>
        <w:t xml:space="preserve">Alexandre Dubois</w:t>
      </w:r>
    </w:p>
    <w:p>
      <w:pPr>
        <w:pStyle w:val="BodyText"/>
      </w:pPr>
      <w:r>
        <w:t xml:space="preserve">"Innovation thrives where engineering meets culture – and France Paris offers the perfect crucible for bo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07:02:21Z</dcterms:created>
  <dcterms:modified xsi:type="dcterms:W3CDTF">2025-12-08T07:02:21Z</dcterms:modified>
</cp:coreProperties>
</file>

<file path=docProps/custom.xml><?xml version="1.0" encoding="utf-8"?>
<Properties xmlns="http://schemas.openxmlformats.org/officeDocument/2006/custom-properties" xmlns:vt="http://schemas.openxmlformats.org/officeDocument/2006/docPropsVTypes"/>
</file>